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བང་ཕྱུག་བྱེད་པ་པོ་ཉིད་སེལ་བ་དང་ཁྱབ་འཇུག་བྱེད་པ་པོ་གཅིག་ཉིད་སེལ་བར་བྱེད་པ་བཞུགས།༄༅༅། །​རྒྱ་གར་སྐད་དུ། ཨཱི་ཤྭ་ར། ཀ་རྷྲྀ་ཏྭ་ནི་རཱ། ཀྲྀ་ཏི་བྡིཥྞོ་</w:t>
      </w:r>
      <w:r>
        <w:rPr>
          <w:rStyle w:val="FootnoteReference"/>
        </w:rPr>
        <w:footnoteReference w:id="20"/>
      </w:r>
      <w:r>
        <w:t xml:space="preserve">རེ་ཀ་ཀརྷྲྶྀ་</w:t>
      </w:r>
      <w:r>
        <w:rPr>
          <w:rStyle w:val="FootnoteReference"/>
        </w:rPr>
        <w:footnoteReference w:id="21"/>
      </w:r>
      <w:r>
        <w:t xml:space="preserve">ཏྭ་ནི་རཱ་ཀ་ར་ནྲཾ་ནཱ་མ། །​གུ་རོཿ པ་དཱ་མཱ་ཛ་ན་</w:t>
      </w:r>
      <w:r>
        <w:rPr>
          <w:rStyle w:val="FootnoteReference"/>
        </w:rPr>
        <w:footnoteReference w:id="22"/>
      </w:r>
      <w:r>
        <w:t xml:space="preserve">ཏྭཱ་བཛྲ་ས་ཏྭཾ་ཙ་བྟཀྟི་ཏཿ། སུ་ཤི་ཥྱ་པྲ་ཏི་བོདྷཱ་རྛཾ་ཀྲྀ་པ་ཡཱ་ལི་ཁྱ་ཏེ་མ་ཡཱ།༄༅། །​བོད་སྐད་དུ། དབང་ཕྱུག་བྱེད་པ་པོ་ཉིད་སེལ་བ་དང་ཁྱབ་འཇུག་བྱེད་པ་པོ་གཅིག་ཉིད་སེལ་བར་བྱེད་པ་ཞེས་བྱ་བ་སངས་རྒྱས་ལ་ཕྱག་འཚལ་ལོ། །​བླ་མའི་ཞབས་ཀྱི་ཆུ་སྐྱེས་དང་། །​སྡོམ་</w:t>
      </w:r>
      <w:r>
        <w:rPr>
          <w:rStyle w:val="FootnoteReference"/>
        </w:rPr>
        <w:footnoteReference w:id="23"/>
      </w:r>
      <w:r>
        <w:t xml:space="preserve">སེམས་ལའང་གུས་བཏུད་ནས། །​སློབ་མ་བཟང་པོས་རྟོགས་བྱའི་ཕྱིར། །​བདག་གིས་བརྩེ་བས་བྲི་བར་བྱ།ཨ་སྟི་པུ་ན་རཱི་ཤྭ་རཿ ཀརྟྱཱ་ས་ཨེ་བ་བི་ཙཱ་ཏྱ་ཏཱཾ། ཡཿ ཀ་རོ་ཏི་ས་ཀརྞྞ། །​ཡཿ ཀྲི་ཡཱཾ་ཀ་རོ་ཏི་ས་ཀརྞྞ། སཾ་ཛྙོ་བྷ་བ་ཏི། ཨ་ཏྲ་ཙ་བ་ཡཾ་བྲུ་མཿ། །​ཀི་མ་སཽ་སིདྡྷིཾ་ཀ་རོ་ཏི་ཨ་ཐ་ཨ་སིདྡྷཾ་བྷ། ཨ་ཏྲ་སིདྡྷཾ་ཏཱ་བ་ཏ་ན་གུ་རུ་ཏེ།ཡང་དབང་ཕྱུག་བྱེད་པ་པོ་ཉིད་དུ་ཡོད་ཅེས་པ་འདི་ལ་རྣམ་པར་དཔྱད་པར་བྱའོ། །​གང་བྱེད་པ་དེ་བྱེད་པ་པོ་དང་། གང་བྱ་བ་བྱེད་པ་དེ་བྱེད་པ་པོའི་མིང་དུ་འགྱུར་ན། འདི་ལ་ཡང་ཁྱེད་རྣམས་ལ་སྨྲས་པ། ཅི་</w:t>
      </w:r>
      <w:r>
        <w:rPr>
          <w:rStyle w:val="FootnoteReference"/>
        </w:rPr>
        <w:footnoteReference w:id="24"/>
      </w:r>
      <w:r>
        <w:t xml:space="preserve">འདི་གྲུབ་པ་ཞིག་བྱེད་དམ་འོན་ཏེ་མ་གྲུབ་པ་</w:t>
      </w:r>
      <w:r>
        <w:rPr>
          <w:rStyle w:val="FootnoteReference"/>
        </w:rPr>
        <w:footnoteReference w:id="25"/>
      </w:r>
      <w:r>
        <w:t xml:space="preserve">ཞིག་བྱེད། །​དེ་ལ་གྲུབ་པ་ནི་རེ་ཤིག་མི་བྱེད་དེ།སཱ་དྷ་མཱ་བྷཱ་པཱ་ཧ། ཡ་ཐཱ་སིདྡྷེ་པུརྒ་ལེ་པུ་ནཿ ཀཱ་ར་ཎ་ཏྭཾ་ཀྀརྟྭ་ཏྭཾ་ན་སྟི་པྲཱ་གེ་པ་སིདྡྷ་ཏྭཱ་ཏ། ཨ་ཐཱ་སི་དྡྷཱིཾ་ཀ་རོ་ཏི་ཙེ་ཏ། བཱ་ལུ་ཀཱ་ཏཻ་ལ་མ་སིདྡྷཾ། ཀཱུརྨྨ་ལོ་མཱ་དི་ཀ་མ་སིདྡྷཾ། ཨེ་ཏ་དེ་བ་ཀ་རོ་ཏུ། པུ་ན་ར་ཏྲ་ཀརྟྟྲྀ་ཏྭཾ་ན་ཤཀྣོ་ཏི།སྒྲུབ་བྱེད་མེད་བའི་ཕྱིར་རོ། །​དཔེར་ན་གང་ཟག་འགྲུབ་པ་ལ་ཡང་རྒྱུའི་བྱེད་པ་ཉིད་བྱེད་པ་པོར་མེད་དེ། །​སྔོན་ཉིད་དུ་གྲུབ་པའི་ཕྱིར་རོ། །​ཅི་སྟེ་མ་གྲུབ་པ་བྱེད་ན། བྱེ་མ་ལ་ཏིལ་མར་མ་གྲུབ་པ་དང་། རུས་སྦལ་གྱི་སྤུ་ལ་སོགས་པ་མ་གྲུབ་པས། དེ་ཉིད་བྱེད་ན། ཡང་འདིར་བྱེད་པ་པོ་ཉིད་ཀྱིས་མི་འགྲུབ་སྟེ།ཀུ་ཏཿ ཨ་སིདྡྷཾ་ཏྭ་བྷཱ་བཱ་ཏ། ཨེ་བ་མ་སཽ་ཨ་ཐ་སིདྡྷཱ་སིདྡྷཾ་ཀ་རོ་ཏི་ཏ་ད་པི་ན་གྷ་ཊ་ཏེ། ཕ་ར་སྤ་ར་བི་རོཏྡྷ་ཏ། ཡཿ སིདྡྷཿ ས་སིདྡྷ་ཨེ་བ་ཡོརྡ་སིདྡྷཿས་ཨེ་བཱ་སིདྡྷཿ། ཨེ་བཾ་ཏ་ད་ན་ཡོཿ པ་ར་སྦུ་ར་བི་རོ་དྷཿ སྱཱ་དེ་བཾ། ཡ་ཐཱ་ཙ་ཨཱ་ལོ་ཀཱནྡྷ།ཅི་ལས་ཤེ་ན། དངོས་པོ་མ་གྲུབ་པའི་ཕྱིར་རོ། །​དེ་བཞིན་དུ་འདིའོ་ཅི་སྟེ་གྲུབ་པ་དང་། མ་གྲུབ་པ་བྱེད་ན་དེ་ཡང་མི་འཐད་དེ། ཕན་ཚུན་འགལ་བའི་ཕྱིར་རོ། །​གང་གྲུབ་པ་དེ་གྲུབ་པ་ཉིད་དང་། གང་མ་གྲུབ་དེ་ཉིད་མ་གྲུབ་པ་སྟེ། དེ་ལྟར་ན་འདི་དག་ཕན་ཚུན་འགལ་བ་ཉིད་ཀྱི་ཕྱིར་རོ། །​དཔེར་ན་སྣང་བ་དང་མུན་པ་དག་དང་ཀྲཱ་ར་ཡོརྫཱི་བ་ན་མ་ར་ཎ་ཡོ་རི་བ། ཨ་ཐ་ཡ་ཏྲཱ་ལོ་ཀོ་བིརྱ་ཏེ། ཏ་ཏྲཱནྡྷ་ཀཱ་རོ་ནཱ་སྟི། ཡ་ཏྲཱནྡྷ་ཀཱ་རསྟ་ཏྲཱ་ལོ་ཀོ་ནཱ་སྟི་ཨེ་བ། ཡོ་ཧི་ཛཱི་བ་ཏི་ས་ཛཱི་བ་ཏྱེ་བ། ཡོ་མྲྀ་ཏོ་མྲྀ་ཏ་ཨེ་བ་སཿ ཨཏ་ཨེ་བ་སིདྡྷ་སིདྡྷ་ཡོ་རཻ་ཀ་ཏཱ་བྷཱ་བཱ་ཏ། ཨཱི་ཤྭ་ར་སྱ་ཀ་རྟྲྀ་ཏྭཾ་ནཱ་དྡྱ།གང་གསོན་པ་དང་ཤི་བ་དག་བཞིན་ནོ། །​ཡང་གང་ན་སྣང་བ་ཡོད་པ་དེ་ན་མུན་པ་མེད་དོ། །​གང་ན་མུན་པ་ཡོད་པ་དེ་ན་སྣང་བ་མེད་པ་ཉིད་དོ། །​གང་གསོན་པ་དེ་ནི་གསོན་པ་ཉིད་དང་། གང་ཤི་བ་དེ་ནི་ཤི་བ་ཁོ་ན་སྟེ། དེ་ཉིད་ཀྱི་ཕྱིར་གྲུབ་བ་དང་མ་གྲུབ་བདག་གཅིག་པ་མེད་པའི་ཕྱིར། དབང་ཕྱུག་བྱེད་པ་པོ་ཉིད་</w:t>
      </w:r>
      <w:r>
        <w:rPr>
          <w:rStyle w:val="FootnoteReference"/>
        </w:rPr>
        <w:footnoteReference w:id="26"/>
      </w:r>
      <w:r>
        <w:t xml:space="preserve">དུ་ཡོད་པ་མིན་པ་པེ་ཏི་མ་ཏཾ། ཀིཉྩ་ཨ་པ་ར་མ་པི་དཱུ་ཥ་ཎཾ་སྱཱ་ཏ། ཀིཾ་སྭ་ཡ་མུཏྤ་ཪྻ་པ་རཱནྐ་རོ་ཏི། ཨ་ནུ་ཏྤནྣོ་བཱ། ཨ་ནུཏྤ་དྱ་ཅ་ས་ཡཾ། ཏཱ་བཏ་པ་རཱ་ན་ཀརྟྟུཾ་ན་ཤཀྣོ་ཏི། ཀུ་ཏཿ སྭ་ཡ་མེ་བཱ་ནུཏྤནྣཱ་རཱུ་པ་ཏཱ་ཏ། ཡ་ཐཱ་ཉ་ནུ་ཏྤནྣ་སྱ་བནྡྷཱ་ཏ་ན་ཡ་སྱ།འདི་</w:t>
      </w:r>
      <w:r>
        <w:rPr>
          <w:rStyle w:val="FootnoteReference"/>
        </w:rPr>
        <w:footnoteReference w:id="27"/>
      </w:r>
      <w:r>
        <w:t xml:space="preserve">ཉིད་དོ་ཞེས་འདོད་དོ། །​སུན་འབྱིན་གཞན་ཡང་འགྱུར་ཏེ། ཅི་རང་ཉིད་སྐྱེས་པས་གཞན་བྱེད་དམ། འོན་ཏེ་མ་སྐྱས་པས་བྱེད། །​རང་ཉིད་མ་སྐྱེས་པས་ནི་རེ་ཤིག་གཞན་བྱེད་པར་མི་ནུས་ཏེ། ཅིའི་ཕྱིར་ན། རང་ཉིད་མ་སྐྱེས་པའི་ངོ་བོ་ཡིན་པའི་ཕྱིར་རོ། །​དཔེར་</w:t>
      </w:r>
      <w:r>
        <w:rPr>
          <w:rStyle w:val="FootnoteReference"/>
        </w:rPr>
        <w:footnoteReference w:id="28"/>
      </w:r>
      <w:r>
        <w:t xml:space="preserve">ན་མོ་གཤམ་གྱི་བུ་ནི་མ་སྐྱེས་པས།ཀུརྡཱ་ལ་པཱ་ཏ་ནཱ་དི་ཀྲི་ཡཱ་ན་པྲ་བརྟྟ་ཏེ། ཏ་ཐཱ་ཨཱི་ཤྭ་ར་སྱཱ་པི། ཨ་ཐ་ཙ་སྭ་ཡ་མུཏྤ་</w:t>
      </w:r>
      <w:r>
        <w:rPr>
          <w:rStyle w:val="FootnoteReference"/>
        </w:rPr>
        <w:footnoteReference w:id="29"/>
      </w:r>
      <w:r>
        <w:t xml:space="preserve">དྱ་པ་རཱནྐཱ་རོ་ཏི། ཏ་དཱ་ཀ་སྨཱ་དུ་ཏྤནཿ། ཀིཾ་སྭ་ཏཿ ཀིཾ་པར་ཏཿ། ཨུ་བྷ་ཡ་ཏོ་བཱ། ཨ་ཏྲ་སྭ་ཏསྟཱ་བནྣོཏྤནྣཿ སྭཱཏྨ་ནི་ཀྲི་ཡཱ་བི་རོ་དྷཱ་ཏ། ན་ཧི་ཁ་ར་ཏ་ར་ཀ་ར་ས་རྐོ་བ་ལ་སོགས་པའི་བྱ་བ་ལ་མི་འཇུག་པ་བཞིན་ནོ། །​དེ་བཞིན་དུ་</w:t>
      </w:r>
      <w:r>
        <w:rPr>
          <w:rStyle w:val="FootnoteReference"/>
        </w:rPr>
        <w:footnoteReference w:id="30"/>
      </w:r>
      <w:r>
        <w:t xml:space="preserve">དབང་ཕྱུག་ཀྱང་ངོ། །​ཅི་སྟེ་རང་ཉིད་སྐྱེས་པས་གཞན་བྱེད་ན། དེའི་ཚེ་རང་ངམ་གཞན་ནམ། གཉིས་ཀ་ལས་སམ། ཅི་ཞིག་ལས་སྐྱེས། འདིར་རང་ལས་སྐྱེས་པས་ནི་མ་ཡིན་ཏེ། རང་གི་བདག་ཉིད་ལ་བྱ་བ་འགལ་བའི་ཕྱིར། ཆེས་རྣོ་བའི་རལ་གྲིའི་བཱ་ལ་དྷྭ་རཱ་སཱ་མཱདྨཱ་ནི་ཛྪ་ཏྟུཾ་ས་མརྠོ་བྷ་བ་ཏི།</w:t>
      </w:r>
      <w:r>
        <w:t xml:space="preserve"> </w:t>
      </w:r>
      <w:r>
        <w:rPr>
          <w:rStyle w:val="FootnoteReference"/>
        </w:rPr>
        <w:footnoteReference w:id="31"/>
      </w:r>
      <w:r>
        <w:t xml:space="preserve">ན་ཧི་སུ་ཤི་ཀྵྀ་ཏོ་བི་ན་ཊ་དྷ་ཊུཿ སྭ་ཀཱི་ཡཾ་སྐནྡཱ་མཱ་ཏུ་ཧྱ་ནརྟྟི་ཏུཾ་ཤཀྣོ་ཏི། ཀིཉྩ་སྭ་ཡ་མེ་བ་ཛ་ནྱཿ སྭ་ཡ་མེ་བ་ཛ་ན་ཀ་ཡི་ཏི། ཨི་ཏྱེ་བཾ་ཏྲིཥྚ་མྀཥྚ་བཱ། སྭ་ཡ་མེ་བ་བི་ཏཱ་སྭ་ཡ་མེ་བ་སོས་ཀྱང་རང་གི་བདག་ཉིད་ལ་གཅོད་པར་ནུས་པ་མེད་དོ། །​ལེགས་པར་བསླབས་པའི་གར་མཁན་མཁས་པས་ཀྱང་རང་གི་ཕྲག་པ་ལ་ཞོན་ནས་གར་བྱེད་ནུས་པ་མེད་དོ། །​</w:t>
      </w:r>
      <w:r>
        <w:rPr>
          <w:rStyle w:val="FootnoteReference"/>
        </w:rPr>
        <w:footnoteReference w:id="32"/>
      </w:r>
      <w:r>
        <w:t xml:space="preserve">ཡང་ཅི་རང་ཉིད་ཁོ་ན་བསྐྱེད་བྱ་དང་རང་ཉིད་ཁོ་ན་སྐྱེད་བྱེད་དོ་ཞེས། འདི་ལྟར་བལྟ་ཞིང་འདོད་ན། རང་ཉིད་ཕ་དང་རང་ཉིད་བུའོ་ཞེས་ཟེར་བ་པུ་ཏྲ་ཨི་ཏི། ནི་ཥ་བཱ་དོ་ལོ་ཀ་པྲ་སིདྡྷཿ ཨ་ཐ་བྷ་བ་ཏུ་བ་ར་ཨེ་བ་མ་པི་ན་གྷ་ཊ་ཏེ། ཡཱ་བ་ཏཱ་ཨཱི་ཤཱ་ར་སྱ་བྱ་ཏི་རེ་ཀེ་ན་པ་ར་སྱཱ་བྷཱ་བཱ་ཏ། ཨ་ཐ་པཱ་རཾ་བཪྻུ་རྦྷ་བ་ཏུ། ཨེ་བཾ་ཙ་པ་ར་ཏོ་ཉ་པྱ་ན་བསྠཱ་པྲ་སངྒ་སྱཱ་ཏ། ཨ་ནཱ་དི་རཱུ་པ་ཏྭཱ་ཏ།དང་འདྲ་སྟེ། འདི་ནི་འཇིག་རྟེན་ན་གྲགས་པ་ཡང་མེད་དོ། །​ཅི་སྟེ་གཞན་པ་ཉིད་ཀྱིས་ཀྱང་བྱེད་པ་མི་འཐད་དེ། ཇི་སྲིད་དབང་ཕྱུག་གི་ཐ་དད་པ་གཞན་མེད་པའི་ཕྱིར་རོ། །​ཅི་སྟེ་བརྒྱུད་པས་འགྱུར་རོ་ཞེ་ན། དེ་ལྟ་གཞན་ལས་ཀྱང་ཐུག་པ་མེད་པར་ཐལ་བར་འགྱུར་ཏེ། ཐོག་མ་མེད་པའི་ཕྱིར་རོ།ས་ཏོ་ཡ་སྱུ་</w:t>
      </w:r>
      <w:r>
        <w:rPr>
          <w:rStyle w:val="FootnoteReference"/>
        </w:rPr>
        <w:footnoteReference w:id="33"/>
      </w:r>
      <w:r>
        <w:t xml:space="preserve">དེ་ར་བྷཱ་བསྟ་སྱཱ་བ་སཱ་ན་སྱ་དཱུ་ཥ་ཎ་མ་བྷཱ་བ་ཨེ་བ། བཱི་ཛ་སྱཱ་བྷཱ་བེ་ཨདྒུར་ད་ཎྡ་ཤཱ་ཁཱ་ལ་ཏྲ་པུཥྤ་ཕ་ལཱ་དཱི་ནཱ་མ་བྷཱ་བོ་བྷ་བ་ཏི། ཀུ་ཏོ་བཱི་ཛ་སྱཱ་བྷཱ་བཱ་ཏ། ནོ་བྷ་ཡ་ཏཿ། ཨུ་བྷ་ཡ་དོ་ཥ་དུཥྚ་ཏྭཱ་ཏ། ཏསྨཱ་ད་སིདྡྷཿ ཀརྟྟཱ།གང་ལ་དང་པོ་ཡོད་པ་མིན་པ་དེའི་མཐའ་ཡང་སུན་འབྱིན་པ་མེད་པ་ཉིད་དོ། །​ས་བོན་མེད་ན་མྱུ་གུ་དང་སྡོང་བུ་དང་ཡལ་ག་དང་ལོ་མ་དང་མེ་ཏོག་དང་འབྲས་བུ་སོགས་མེད་པར་འགྱུར་ཏེ། ཅི་ལས་ཞེན་ས་བོན་མེད་པའི་ཕྱིར་རོ། གཉི་</w:t>
      </w:r>
      <w:r>
        <w:rPr>
          <w:rStyle w:val="FootnoteReference"/>
        </w:rPr>
        <w:footnoteReference w:id="34"/>
      </w:r>
      <w:r>
        <w:t xml:space="preserve">ག་ལས་ཀྱང་མིན་ཏེ། གཉིས་ཀ་སྐྱོན་གྱིས་སུན་བྱུང་བའི་ཕྱིར་རོ། །​དེའི་ཕྱིར་བྱེད་པ་པོ་མ་གྲུབ་བོ། །​ཨི་ཏི་ཨཱི་ཤྭ་ར་ཀརྟྲྀ་ཏྭ་ནི་རཱ་ཀྲྀ་ཏིརྤི་ཥྞོ་རེ་ཀ་ཀ་རྟྲི་ཏྭ་ནི་རཱ་ཀ་ར་ཎཾ་ས་མཱཔྟ་མི་ཏི།</w:t>
      </w:r>
      <w:r>
        <w:t xml:space="preserve"> </w:t>
      </w:r>
      <w:r>
        <w:rPr>
          <w:rStyle w:val="FootnoteReference"/>
        </w:rPr>
        <w:footnoteReference w:id="35"/>
      </w:r>
      <w:r>
        <w:t xml:space="preserve">ཀྲྀ་ཏི་རི་ཡ་མཱ་ཙཱརྱ་ཤྲཱི་ནཱ་གཱ་རྫུ་ན་པཱ་དཱ་ནཱ་མི་ཏི།</w:t>
      </w:r>
      <w:r>
        <w:t xml:space="preserve"> </w:t>
      </w:r>
      <w:r>
        <w:rPr>
          <w:rStyle w:val="FootnoteReference"/>
        </w:rPr>
        <w:footnoteReference w:id="36"/>
      </w:r>
      <w:r>
        <w:t xml:space="preserve">ཞ་ལུ་ལོ་ཙཱ་བ་དྷརྨ་པཱ་ལ་བྷ་དྲས་བསྒྱུར་བའོ། །​ཏ་སྱ་ཤིཥྱེ་ཎ་ལི་ཁི་ཏཾ།ཞེས་པ་དབང་ཕྱུག་བྱེད་པ་པོ་ཉིད་སེལ་བ་དང་ཁྱབ་འཇུག་བྱེད་པ་པོ་གཅིག་ཉིད་སེལ་བར་བྱེད་པ་སློབ་དཔོན་དཔལ་ལྡན་ཀླུ་སྒྲུབ་ཀྱི་ཞལ་སྔ་ན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ཏིརྦི་ཥྞོ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ྟྲྀ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་དཱམྦུ་ཛནྣ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༕སྡོམ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ཀུ་རུ་ཏེ་ སྣར་ཐང་། ཅི་ཀུ་རུ་ཏ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བྷྱེ།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༕དཔེ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༕ཤམ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ནྐ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འབྲལ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ཥྜ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ཱ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༕གཉི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༕ཅིགས་མཱཔྟ་མི།། །​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། །​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7:42Z</dcterms:created>
  <dcterms:modified xsi:type="dcterms:W3CDTF">2023-07-06T06:3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